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B8015" w14:textId="77777777" w:rsidR="00205369" w:rsidRDefault="00205369" w:rsidP="00205369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6DA3108" wp14:editId="1B97BFD3">
            <wp:simplePos x="0" y="0"/>
            <wp:positionH relativeFrom="column">
              <wp:posOffset>-97155</wp:posOffset>
            </wp:positionH>
            <wp:positionV relativeFrom="paragraph">
              <wp:posOffset>-144780</wp:posOffset>
            </wp:positionV>
            <wp:extent cx="790575" cy="702735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87" cy="707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COMSATS </w: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7A6B2CF" wp14:editId="412668AB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98A4E2C" wp14:editId="49E5D6F5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University Islamabad, Lahore Campus </w:t>
      </w:r>
    </w:p>
    <w:p w14:paraId="008DA3E3" w14:textId="0E17F30B" w:rsidR="00205369" w:rsidRPr="00055147" w:rsidRDefault="00205369" w:rsidP="00205369">
      <w:pPr>
        <w:spacing w:after="0" w:line="240" w:lineRule="auto"/>
        <w:jc w:val="center"/>
        <w:rPr>
          <w:rFonts w:eastAsia="Calibri"/>
        </w:rPr>
      </w:pPr>
      <w:r w:rsidRPr="00055147">
        <w:rPr>
          <w:rFonts w:eastAsia="Calibri"/>
          <w:b/>
        </w:rPr>
        <w:t xml:space="preserve"> D</w:t>
      </w:r>
      <w:r w:rsidRPr="00055147">
        <w:rPr>
          <w:rFonts w:eastAsia="Calibri"/>
          <w:b/>
          <w:spacing w:val="-1"/>
        </w:rPr>
        <w:t>ep</w:t>
      </w:r>
      <w:r w:rsidRPr="00055147">
        <w:rPr>
          <w:rFonts w:eastAsia="Calibri"/>
          <w:b/>
          <w:spacing w:val="-3"/>
        </w:rPr>
        <w:t>a</w:t>
      </w:r>
      <w:r w:rsidRPr="00055147">
        <w:rPr>
          <w:rFonts w:eastAsia="Calibri"/>
          <w:b/>
          <w:spacing w:val="1"/>
        </w:rPr>
        <w:t>r</w:t>
      </w:r>
      <w:r w:rsidRPr="00055147">
        <w:rPr>
          <w:rFonts w:eastAsia="Calibri"/>
          <w:b/>
          <w:spacing w:val="-2"/>
        </w:rPr>
        <w:t>t</w:t>
      </w:r>
      <w:r w:rsidRPr="00055147">
        <w:rPr>
          <w:rFonts w:eastAsia="Calibri"/>
          <w:b/>
        </w:rPr>
        <w:t>me</w:t>
      </w:r>
      <w:r w:rsidRPr="00055147">
        <w:rPr>
          <w:rFonts w:eastAsia="Calibri"/>
          <w:b/>
          <w:spacing w:val="-1"/>
        </w:rPr>
        <w:t>n</w:t>
      </w:r>
      <w:r w:rsidRPr="00055147">
        <w:rPr>
          <w:rFonts w:eastAsia="Calibri"/>
          <w:b/>
        </w:rPr>
        <w:t xml:space="preserve">t </w:t>
      </w:r>
      <w:r w:rsidRPr="00055147">
        <w:rPr>
          <w:rFonts w:eastAsia="Calibri"/>
          <w:b/>
          <w:spacing w:val="-1"/>
        </w:rPr>
        <w:t>o</w:t>
      </w:r>
      <w:r w:rsidRPr="00055147">
        <w:rPr>
          <w:rFonts w:eastAsia="Calibri"/>
          <w:b/>
        </w:rPr>
        <w:t xml:space="preserve">f </w:t>
      </w:r>
      <w:r w:rsidR="002A098A">
        <w:rPr>
          <w:rFonts w:eastAsia="Calibri"/>
          <w:b/>
          <w:spacing w:val="-5"/>
        </w:rPr>
        <w:t>Computer Science</w:t>
      </w:r>
    </w:p>
    <w:p w14:paraId="084120D5" w14:textId="77777777" w:rsidR="00FF3FC6" w:rsidRPr="009C584B" w:rsidRDefault="00FF3FC6" w:rsidP="001A512A">
      <w:pPr>
        <w:pStyle w:val="NoSpacing"/>
        <w:spacing w:line="360" w:lineRule="auto"/>
        <w:ind w:left="720" w:firstLine="720"/>
        <w:jc w:val="center"/>
        <w:rPr>
          <w:rFonts w:ascii="Times New Roman" w:hAnsi="Times New Roman"/>
          <w:color w:val="000000" w:themeColor="text1"/>
          <w:sz w:val="28"/>
          <w:szCs w:val="29"/>
        </w:rPr>
      </w:pPr>
      <w:r w:rsidRPr="009C584B">
        <w:rPr>
          <w:rFonts w:ascii="Times New Roman" w:hAnsi="Times New Roman"/>
          <w:noProof/>
          <w:color w:val="000000" w:themeColor="text1"/>
        </w:rPr>
        <w:drawing>
          <wp:anchor distT="0" distB="0" distL="114300" distR="114300" simplePos="0" relativeHeight="251661312" behindDoc="0" locked="0" layoutInCell="1" allowOverlap="1" wp14:anchorId="4810843B" wp14:editId="3CADB2C3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BD8E8" w14:textId="0AFBA2A4" w:rsidR="00FF3FC6" w:rsidRDefault="00092286" w:rsidP="00175943">
      <w:pPr>
        <w:pStyle w:val="NoSpacing"/>
        <w:spacing w:before="120" w:after="120" w:line="276" w:lineRule="auto"/>
        <w:jc w:val="center"/>
        <w:rPr>
          <w:rFonts w:ascii="Times New Roman" w:hAnsi="Times New Roman"/>
          <w:b/>
          <w:bCs/>
          <w:color w:val="000000" w:themeColor="text1"/>
          <w:sz w:val="27"/>
          <w:szCs w:val="27"/>
        </w:rPr>
      </w:pPr>
      <w:r w:rsidRPr="009C584B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AFA8D2" wp14:editId="63EC7327">
                <wp:simplePos x="0" y="0"/>
                <wp:positionH relativeFrom="column">
                  <wp:posOffset>-57150</wp:posOffset>
                </wp:positionH>
                <wp:positionV relativeFrom="paragraph">
                  <wp:posOffset>13970</wp:posOffset>
                </wp:positionV>
                <wp:extent cx="6629400" cy="635"/>
                <wp:effectExtent l="0" t="0" r="19050" b="37465"/>
                <wp:wrapNone/>
                <wp:docPr id="6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BC19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4.5pt;margin-top:1.1pt;width:522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" strokeweight="1.5pt"/>
            </w:pict>
          </mc:Fallback>
        </mc:AlternateContent>
      </w:r>
      <w:r w:rsidR="008151F7">
        <w:rPr>
          <w:rFonts w:ascii="Times New Roman" w:hAnsi="Times New Roman"/>
          <w:b/>
          <w:color w:val="000000" w:themeColor="text1"/>
          <w:sz w:val="27"/>
          <w:szCs w:val="27"/>
        </w:rPr>
        <w:t>Quiz</w:t>
      </w:r>
      <w:r w:rsidR="00205369">
        <w:rPr>
          <w:rFonts w:ascii="Times New Roman" w:hAnsi="Times New Roman"/>
          <w:b/>
          <w:color w:val="000000" w:themeColor="text1"/>
          <w:sz w:val="27"/>
          <w:szCs w:val="27"/>
        </w:rPr>
        <w:t xml:space="preserve"> </w:t>
      </w:r>
      <w:r w:rsidR="00AD5E52">
        <w:rPr>
          <w:rFonts w:ascii="Times New Roman" w:hAnsi="Times New Roman"/>
          <w:b/>
          <w:color w:val="000000" w:themeColor="text1"/>
          <w:sz w:val="27"/>
          <w:szCs w:val="27"/>
        </w:rPr>
        <w:t>3</w:t>
      </w:r>
      <w:r w:rsidR="00FF3FC6" w:rsidRPr="009C584B">
        <w:rPr>
          <w:rFonts w:ascii="Times New Roman" w:hAnsi="Times New Roman"/>
          <w:b/>
          <w:color w:val="000000" w:themeColor="text1"/>
          <w:sz w:val="27"/>
          <w:szCs w:val="27"/>
        </w:rPr>
        <w:t xml:space="preserve"> – Semester </w:t>
      </w:r>
      <w:r w:rsidR="002C465C">
        <w:rPr>
          <w:rFonts w:ascii="Times New Roman" w:hAnsi="Times New Roman"/>
          <w:b/>
          <w:color w:val="000000" w:themeColor="text1"/>
          <w:sz w:val="27"/>
          <w:szCs w:val="27"/>
        </w:rPr>
        <w:t>Spring</w:t>
      </w:r>
      <w:r w:rsidR="000D7345">
        <w:rPr>
          <w:rFonts w:ascii="Times New Roman" w:hAnsi="Times New Roman"/>
          <w:b/>
          <w:bCs/>
          <w:color w:val="000000" w:themeColor="text1"/>
          <w:sz w:val="27"/>
          <w:szCs w:val="27"/>
        </w:rPr>
        <w:t xml:space="preserve"> 20</w:t>
      </w:r>
      <w:r w:rsidR="002C465C">
        <w:rPr>
          <w:rFonts w:ascii="Times New Roman" w:hAnsi="Times New Roman"/>
          <w:b/>
          <w:bCs/>
          <w:color w:val="000000" w:themeColor="text1"/>
          <w:sz w:val="27"/>
          <w:szCs w:val="27"/>
        </w:rPr>
        <w:t>2</w:t>
      </w:r>
      <w:r w:rsidR="00E47445">
        <w:rPr>
          <w:rFonts w:ascii="Times New Roman" w:hAnsi="Times New Roman"/>
          <w:b/>
          <w:bCs/>
          <w:color w:val="000000" w:themeColor="text1"/>
          <w:sz w:val="27"/>
          <w:szCs w:val="27"/>
        </w:rPr>
        <w:t>1</w:t>
      </w:r>
    </w:p>
    <w:tbl>
      <w:tblPr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450"/>
        <w:gridCol w:w="720"/>
        <w:gridCol w:w="1980"/>
        <w:gridCol w:w="720"/>
        <w:gridCol w:w="1170"/>
        <w:gridCol w:w="450"/>
        <w:gridCol w:w="900"/>
        <w:gridCol w:w="1440"/>
        <w:gridCol w:w="630"/>
      </w:tblGrid>
      <w:tr w:rsidR="00E85D12" w:rsidRPr="00F5738F" w14:paraId="4D07A574" w14:textId="77777777" w:rsidTr="000303E2">
        <w:trPr>
          <w:cantSplit/>
          <w:trHeight w:hRule="exact" w:val="591"/>
        </w:trPr>
        <w:tc>
          <w:tcPr>
            <w:tcW w:w="1904" w:type="dxa"/>
            <w:shd w:val="clear" w:color="auto" w:fill="D9D9D9"/>
            <w:vAlign w:val="center"/>
          </w:tcPr>
          <w:p w14:paraId="1B87ADA3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3F1CFD4A" w14:textId="52EF8C83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gramming</w:t>
            </w:r>
            <w:r w:rsidR="002C465C">
              <w:rPr>
                <w:rFonts w:ascii="Times New Roman" w:hAnsi="Times New Roman"/>
              </w:rPr>
              <w:t xml:space="preserve"> Fundamentals 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562DC6C4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52F2099" w14:textId="34FC2484" w:rsidR="00E85D12" w:rsidRPr="00F5738F" w:rsidRDefault="00E85D12" w:rsidP="000303E2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C</w:t>
            </w:r>
            <w:r w:rsidR="002C465C">
              <w:rPr>
                <w:rFonts w:ascii="Times New Roman" w:hAnsi="Times New Roman"/>
              </w:rPr>
              <w:t>10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6C026DCA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3AC0EA" w14:textId="77777777" w:rsidR="00E85D12" w:rsidRPr="00F5738F" w:rsidRDefault="00E85D12" w:rsidP="000303E2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(3,1</w:t>
            </w:r>
            <w:r w:rsidRPr="00F5738F">
              <w:rPr>
                <w:rFonts w:ascii="Times New Roman" w:hAnsi="Times New Roman"/>
              </w:rPr>
              <w:t>)</w:t>
            </w:r>
          </w:p>
        </w:tc>
      </w:tr>
      <w:tr w:rsidR="00E85D12" w:rsidRPr="00F5738F" w14:paraId="2AA7AAA3" w14:textId="77777777" w:rsidTr="000303E2">
        <w:trPr>
          <w:cantSplit/>
          <w:trHeight w:hRule="exact" w:val="654"/>
        </w:trPr>
        <w:tc>
          <w:tcPr>
            <w:tcW w:w="1904" w:type="dxa"/>
            <w:shd w:val="clear" w:color="auto" w:fill="D9D9D9"/>
            <w:vAlign w:val="center"/>
          </w:tcPr>
          <w:p w14:paraId="396321D1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2B151E20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hir Muhammad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64318B3D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2970" w:type="dxa"/>
            <w:gridSpan w:val="3"/>
            <w:shd w:val="clear" w:color="auto" w:fill="auto"/>
            <w:vAlign w:val="center"/>
          </w:tcPr>
          <w:p w14:paraId="5BB7864A" w14:textId="3059F080" w:rsidR="00E85D12" w:rsidRPr="00F5738F" w:rsidRDefault="00E85D12" w:rsidP="000303E2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4B19C5">
              <w:rPr>
                <w:rFonts w:ascii="Times New Roman" w:hAnsi="Times New Roman"/>
              </w:rPr>
              <w:t>SE/BCS</w:t>
            </w:r>
          </w:p>
        </w:tc>
      </w:tr>
      <w:tr w:rsidR="00E85D12" w:rsidRPr="00F5738F" w14:paraId="5B6BAC99" w14:textId="77777777" w:rsidTr="000303E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7D49FC50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A6185BF" w14:textId="7353E1FE" w:rsidR="00E85D12" w:rsidRPr="00F5738F" w:rsidRDefault="00576924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st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2A54AD74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D8F1668" w14:textId="28E2FD8F" w:rsidR="00E85D12" w:rsidRPr="00F5738F" w:rsidRDefault="00576924" w:rsidP="0057692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1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55B5066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ession</w:t>
            </w:r>
            <w:r w:rsidRPr="00F5738F">
              <w:rPr>
                <w:rFonts w:ascii="Times New Roman" w:hAnsi="Times New Roman"/>
                <w:bCs/>
              </w:rPr>
              <w:t>: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5B2830DF" w14:textId="285449F8" w:rsidR="00E85D12" w:rsidRPr="00F5738F" w:rsidRDefault="00576924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2FE7B05B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666568A0" w14:textId="43971431" w:rsidR="00E85D12" w:rsidRPr="00F5738F" w:rsidRDefault="00485A4D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  <w:r w:rsidR="00C21E7C">
              <w:rPr>
                <w:rFonts w:ascii="Times New Roman" w:hAnsi="Times New Roman"/>
              </w:rPr>
              <w:t>0</w:t>
            </w:r>
            <w:r w:rsidR="00E85D12">
              <w:rPr>
                <w:rFonts w:ascii="Times New Roman" w:hAnsi="Times New Roman"/>
              </w:rPr>
              <w:t xml:space="preserve"> Min</w:t>
            </w:r>
            <w:r w:rsidR="004B19C5">
              <w:rPr>
                <w:rFonts w:ascii="Times New Roman" w:hAnsi="Times New Roman"/>
              </w:rPr>
              <w:t>utes</w:t>
            </w:r>
          </w:p>
        </w:tc>
      </w:tr>
      <w:tr w:rsidR="00E85D12" w:rsidRPr="00F5738F" w14:paraId="0814C1E8" w14:textId="77777777" w:rsidTr="000303E2">
        <w:trPr>
          <w:cantSplit/>
          <w:trHeight w:hRule="exact" w:val="288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CC947B1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D03088" w14:textId="58FA5CAC" w:rsidR="00E85D12" w:rsidRPr="00F5738F" w:rsidRDefault="00576924" w:rsidP="000303E2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uhammad Talha Shafiq choudhary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DE2CC71" w14:textId="77777777" w:rsidR="00E85D12" w:rsidRPr="00F5738F" w:rsidRDefault="00E85D12" w:rsidP="000303E2">
            <w:pPr>
              <w:pStyle w:val="Default"/>
              <w:spacing w:line="276" w:lineRule="auto"/>
              <w:rPr>
                <w:bCs/>
                <w:color w:val="auto"/>
                <w:sz w:val="22"/>
                <w:szCs w:val="22"/>
              </w:rPr>
            </w:pPr>
            <w:r w:rsidRPr="00F5738F">
              <w:rPr>
                <w:bCs/>
                <w:color w:val="auto"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C9C844" w14:textId="0A1D80CD" w:rsidR="00E85D12" w:rsidRPr="00F5738F" w:rsidRDefault="00576924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1-BSE-008</w:t>
            </w:r>
          </w:p>
        </w:tc>
      </w:tr>
      <w:tr w:rsidR="00E85D12" w:rsidRPr="00F5738F" w14:paraId="5CBE478F" w14:textId="77777777" w:rsidTr="000303E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</w:trPr>
        <w:tc>
          <w:tcPr>
            <w:tcW w:w="10364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F95A9" w14:textId="77777777" w:rsidR="00E85D12" w:rsidRPr="00F5738F" w:rsidRDefault="00E85D12" w:rsidP="000303E2">
            <w:pPr>
              <w:rPr>
                <w:b/>
                <w:u w:val="single"/>
              </w:rPr>
            </w:pPr>
            <w:r w:rsidRPr="00F5738F">
              <w:rPr>
                <w:b/>
                <w:u w:val="single"/>
              </w:rPr>
              <w:t>Important Instructions / Guidelines:</w:t>
            </w:r>
          </w:p>
          <w:p w14:paraId="30FD2699" w14:textId="77777777" w:rsidR="00E85D12" w:rsidRPr="00B75009" w:rsidRDefault="00E85D12" w:rsidP="00E85D12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 w:rsidRPr="00B75009">
              <w:t>Answer all ques</w:t>
            </w:r>
            <w:r>
              <w:t xml:space="preserve">tions. </w:t>
            </w:r>
          </w:p>
          <w:p w14:paraId="7ABE89E1" w14:textId="77777777" w:rsidR="00E85D12" w:rsidRDefault="00E85D12" w:rsidP="00E85D12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>Do not give multiple answers for a question.</w:t>
            </w:r>
          </w:p>
          <w:p w14:paraId="4A724FC9" w14:textId="77777777" w:rsidR="00E85D12" w:rsidRDefault="00E85D12" w:rsidP="00422A5A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>Cutting and overwriting is not allowed.</w:t>
            </w:r>
          </w:p>
          <w:p w14:paraId="2B00E783" w14:textId="3C562322" w:rsidR="006800AF" w:rsidRPr="00F5738F" w:rsidRDefault="00732030" w:rsidP="006800AF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 xml:space="preserve">Submit your exam </w:t>
            </w:r>
            <w:r w:rsidR="006800AF">
              <w:t>through MS Forms.</w:t>
            </w:r>
          </w:p>
        </w:tc>
      </w:tr>
    </w:tbl>
    <w:p w14:paraId="60B1F650" w14:textId="40D0EAC1" w:rsidR="00C21E7C" w:rsidRPr="00C21E7C" w:rsidRDefault="00E85D12" w:rsidP="003320DB">
      <w:pPr>
        <w:autoSpaceDE w:val="0"/>
        <w:autoSpaceDN w:val="0"/>
        <w:adjustRightInd w:val="0"/>
        <w:jc w:val="both"/>
        <w:rPr>
          <w:b/>
          <w:color w:val="221F1F"/>
        </w:rPr>
      </w:pPr>
      <w:r>
        <w:rPr>
          <w:b/>
        </w:rPr>
        <w:br/>
      </w:r>
      <w:r w:rsidRPr="00CB5353">
        <w:rPr>
          <w:b/>
          <w:color w:val="221F1F"/>
        </w:rPr>
        <w:t xml:space="preserve">Question 1: </w:t>
      </w:r>
      <w:r w:rsidR="00C21E7C">
        <w:rPr>
          <w:bCs/>
          <w:color w:val="221F1F"/>
        </w:rPr>
        <w:t xml:space="preserve">Write a program in C language that takes </w:t>
      </w:r>
      <w:r w:rsidR="00AD5E52">
        <w:rPr>
          <w:bCs/>
          <w:color w:val="221F1F"/>
        </w:rPr>
        <w:t xml:space="preserve">up to </w:t>
      </w:r>
      <w:r w:rsidR="00C21E7C">
        <w:rPr>
          <w:bCs/>
          <w:color w:val="221F1F"/>
        </w:rPr>
        <w:t>1</w:t>
      </w:r>
      <w:r w:rsidR="00AD5E52">
        <w:rPr>
          <w:bCs/>
          <w:color w:val="221F1F"/>
        </w:rPr>
        <w:t>0</w:t>
      </w:r>
      <w:r w:rsidR="00C21E7C">
        <w:rPr>
          <w:bCs/>
          <w:color w:val="221F1F"/>
        </w:rPr>
        <w:t xml:space="preserve">0 characters from user in an array. After receiving input from user pass that array to a function “checkmyString(char arr[])”. This function will match </w:t>
      </w:r>
      <w:r w:rsidR="003320DB">
        <w:rPr>
          <w:bCs/>
          <w:color w:val="221F1F"/>
        </w:rPr>
        <w:t>and remove all special characters from the given string, it will also print the total number of special characters removed</w:t>
      </w:r>
      <w:r w:rsidR="005F5638">
        <w:rPr>
          <w:bCs/>
          <w:color w:val="221F1F"/>
        </w:rPr>
        <w:t xml:space="preserve">, </w:t>
      </w:r>
      <w:r w:rsidR="003320DB">
        <w:rPr>
          <w:bCs/>
          <w:color w:val="221F1F"/>
        </w:rPr>
        <w:t>the updated string</w:t>
      </w:r>
      <w:r w:rsidR="005F5638">
        <w:rPr>
          <w:bCs/>
          <w:color w:val="221F1F"/>
        </w:rPr>
        <w:t xml:space="preserve"> and total </w:t>
      </w:r>
      <w:r w:rsidR="00CE74A1">
        <w:rPr>
          <w:bCs/>
          <w:color w:val="221F1F"/>
        </w:rPr>
        <w:t xml:space="preserve">number of </w:t>
      </w:r>
      <w:r w:rsidR="005F5638">
        <w:rPr>
          <w:bCs/>
          <w:color w:val="221F1F"/>
        </w:rPr>
        <w:t>characters of the original string</w:t>
      </w:r>
      <w:r w:rsidR="00C21E7C">
        <w:rPr>
          <w:bCs/>
          <w:color w:val="221F1F"/>
        </w:rPr>
        <w:t xml:space="preserve">.  </w:t>
      </w:r>
      <w:r w:rsidR="00C21E7C">
        <w:rPr>
          <w:b/>
          <w:color w:val="221F1F"/>
        </w:rPr>
        <w:t>[CLO</w:t>
      </w:r>
      <w:r w:rsidR="00CE74A1">
        <w:rPr>
          <w:b/>
          <w:color w:val="221F1F"/>
        </w:rPr>
        <w:t>3</w:t>
      </w:r>
      <w:r w:rsidR="00C21E7C">
        <w:rPr>
          <w:b/>
          <w:color w:val="221F1F"/>
        </w:rPr>
        <w:t>, PLO</w:t>
      </w:r>
      <w:r w:rsidR="00CE74A1">
        <w:rPr>
          <w:b/>
          <w:color w:val="221F1F"/>
        </w:rPr>
        <w:t>3</w:t>
      </w:r>
      <w:r w:rsidR="00C21E7C">
        <w:rPr>
          <w:b/>
          <w:color w:val="221F1F"/>
        </w:rPr>
        <w:t>, C1]</w:t>
      </w:r>
      <w:r w:rsidR="00834484">
        <w:rPr>
          <w:b/>
          <w:color w:val="221F1F"/>
        </w:rPr>
        <w:t xml:space="preserve"> 10 Marks</w:t>
      </w:r>
    </w:p>
    <w:p w14:paraId="3FCE8564" w14:textId="610A0E00" w:rsidR="006800AF" w:rsidRDefault="006800AF" w:rsidP="002C3C4A">
      <w:pPr>
        <w:autoSpaceDE w:val="0"/>
        <w:autoSpaceDN w:val="0"/>
        <w:adjustRightInd w:val="0"/>
        <w:jc w:val="both"/>
        <w:rPr>
          <w:b/>
          <w:color w:val="221F1F"/>
        </w:rPr>
      </w:pPr>
      <w:r>
        <w:rPr>
          <w:b/>
          <w:color w:val="221F1F"/>
        </w:rPr>
        <w:t>Sol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82"/>
      </w:tblGrid>
      <w:tr w:rsidR="007D5DAA" w14:paraId="4062C812" w14:textId="77777777" w:rsidTr="007D5DAA">
        <w:tc>
          <w:tcPr>
            <w:tcW w:w="9782" w:type="dxa"/>
          </w:tcPr>
          <w:p w14:paraId="4FDE11A5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#include&lt;stdio.h&gt;</w:t>
            </w:r>
          </w:p>
          <w:p w14:paraId="1557CF2B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#include&lt;string.h&gt;</w:t>
            </w:r>
          </w:p>
          <w:p w14:paraId="64B3717F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void checkmyString(char arr[]);</w:t>
            </w:r>
          </w:p>
          <w:p w14:paraId="5315FCE9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int main()</w:t>
            </w:r>
          </w:p>
          <w:p w14:paraId="0D946671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{</w:t>
            </w:r>
          </w:p>
          <w:p w14:paraId="112AB0D4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char arr[100];</w:t>
            </w:r>
          </w:p>
          <w:p w14:paraId="2DCE7C33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printf("Enter a string: ");</w:t>
            </w:r>
          </w:p>
          <w:p w14:paraId="657F796E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fgets(arr,sizeof arr,stdin);</w:t>
            </w:r>
          </w:p>
          <w:p w14:paraId="6662670C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checkmyString(arr);</w:t>
            </w:r>
          </w:p>
          <w:p w14:paraId="68181B63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return 0;</w:t>
            </w:r>
          </w:p>
          <w:p w14:paraId="7FDF919B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}</w:t>
            </w:r>
          </w:p>
          <w:p w14:paraId="3EE1F60C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void checkmyString(char arr[])</w:t>
            </w:r>
          </w:p>
          <w:p w14:paraId="7DA9053E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{</w:t>
            </w:r>
          </w:p>
          <w:p w14:paraId="583B2863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int i,j,size;</w:t>
            </w:r>
          </w:p>
          <w:p w14:paraId="70894A62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size = strlen(arr);</w:t>
            </w:r>
          </w:p>
          <w:p w14:paraId="5DF78B6F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</w:p>
          <w:p w14:paraId="7CAD08A6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lastRenderedPageBreak/>
              <w:tab/>
              <w:t>for(i = 0; arr[i] != '\0'; ++i)</w:t>
            </w:r>
          </w:p>
          <w:p w14:paraId="1531B4A7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{</w:t>
            </w:r>
          </w:p>
          <w:p w14:paraId="2EEC3752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 while (!( (arr[i] &gt;= 'a' &amp;&amp; arr[i] &lt;= 'z') || (arr[i] &gt;= 'A' &amp;&amp; arr[i] &lt;= 'Z') || arr[i] == '\0') )</w:t>
            </w:r>
          </w:p>
          <w:p w14:paraId="371317A9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{</w:t>
            </w:r>
          </w:p>
          <w:p w14:paraId="727F842F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     for(j = i; arr[j] != '\0'; ++j){</w:t>
            </w:r>
          </w:p>
          <w:p w14:paraId="20FEFE74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             arr[j] = arr[j+1];</w:t>
            </w:r>
          </w:p>
          <w:p w14:paraId="717479E2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         }</w:t>
            </w:r>
          </w:p>
          <w:p w14:paraId="1C74D9D3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     arr[j] = '\0';</w:t>
            </w:r>
          </w:p>
          <w:p w14:paraId="49D53DE8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 xml:space="preserve">    }</w:t>
            </w:r>
          </w:p>
          <w:p w14:paraId="14B4C759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}</w:t>
            </w:r>
          </w:p>
          <w:p w14:paraId="7650618B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</w:p>
          <w:p w14:paraId="04BB04E4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printf("\nResultant String is : ");</w:t>
            </w:r>
          </w:p>
          <w:p w14:paraId="15B747D1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puts(arr);</w:t>
            </w:r>
          </w:p>
          <w:p w14:paraId="334ADE1D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int newString;</w:t>
            </w:r>
          </w:p>
          <w:p w14:paraId="5A37D96C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newString = strlen(arr);</w:t>
            </w:r>
          </w:p>
          <w:p w14:paraId="2B9CEABD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printf("\nThe number of special characters removed are = %d",(size - newString));</w:t>
            </w:r>
          </w:p>
          <w:p w14:paraId="3DE61AB8" w14:textId="77777777" w:rsidR="007D5DAA" w:rsidRP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ab/>
              <w:t>printf("\nThe size of the new string is %d",newString);</w:t>
            </w:r>
          </w:p>
          <w:p w14:paraId="16B1DC72" w14:textId="3F9BD850" w:rsidR="007D5DAA" w:rsidRDefault="007D5DAA" w:rsidP="007D5DAA">
            <w:pPr>
              <w:autoSpaceDE w:val="0"/>
              <w:autoSpaceDN w:val="0"/>
              <w:adjustRightInd w:val="0"/>
              <w:jc w:val="both"/>
              <w:rPr>
                <w:b/>
                <w:color w:val="221F1F"/>
              </w:rPr>
            </w:pPr>
            <w:r w:rsidRPr="007D5DAA">
              <w:rPr>
                <w:b/>
                <w:color w:val="221F1F"/>
              </w:rPr>
              <w:t>}</w:t>
            </w:r>
          </w:p>
        </w:tc>
      </w:tr>
    </w:tbl>
    <w:p w14:paraId="04B3D146" w14:textId="77777777" w:rsidR="009523B6" w:rsidRDefault="009523B6" w:rsidP="002C3C4A">
      <w:pPr>
        <w:autoSpaceDE w:val="0"/>
        <w:autoSpaceDN w:val="0"/>
        <w:adjustRightInd w:val="0"/>
        <w:jc w:val="both"/>
        <w:rPr>
          <w:b/>
          <w:color w:val="221F1F"/>
        </w:rPr>
      </w:pPr>
    </w:p>
    <w:sectPr w:rsidR="009523B6" w:rsidSect="000C1A7F">
      <w:footerReference w:type="default" r:id="rId13"/>
      <w:type w:val="continuous"/>
      <w:pgSz w:w="12240" w:h="15840"/>
      <w:pgMar w:top="1008" w:right="1440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00F63" w14:textId="77777777" w:rsidR="002E4E00" w:rsidRDefault="002E4E00" w:rsidP="000163FF">
      <w:pPr>
        <w:spacing w:after="0" w:line="240" w:lineRule="auto"/>
      </w:pPr>
      <w:r>
        <w:separator/>
      </w:r>
    </w:p>
  </w:endnote>
  <w:endnote w:type="continuationSeparator" w:id="0">
    <w:p w14:paraId="298615E4" w14:textId="77777777" w:rsidR="002E4E00" w:rsidRDefault="002E4E00" w:rsidP="00016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C0174" w14:textId="77777777" w:rsidR="007223D1" w:rsidRDefault="007223D1">
    <w:pPr>
      <w:pStyle w:val="Footer"/>
    </w:pPr>
  </w:p>
  <w:p w14:paraId="1E1095D6" w14:textId="77777777" w:rsidR="007223D1" w:rsidRDefault="007223D1">
    <w:pPr>
      <w:pStyle w:val="Footer"/>
    </w:pPr>
  </w:p>
  <w:p w14:paraId="7D50EC49" w14:textId="77777777" w:rsidR="007223D1" w:rsidRDefault="007223D1">
    <w:pPr>
      <w:pStyle w:val="Footer"/>
    </w:pPr>
  </w:p>
  <w:p w14:paraId="2485998B" w14:textId="77777777" w:rsidR="007223D1" w:rsidRDefault="007223D1">
    <w:pPr>
      <w:pStyle w:val="Footer"/>
    </w:pPr>
  </w:p>
  <w:p w14:paraId="34602810" w14:textId="77777777" w:rsidR="007223D1" w:rsidRDefault="007223D1">
    <w:pPr>
      <w:pStyle w:val="Footer"/>
    </w:pPr>
  </w:p>
  <w:p w14:paraId="67EDBAFD" w14:textId="77777777" w:rsidR="007223D1" w:rsidRDefault="007223D1">
    <w:pPr>
      <w:pStyle w:val="Footer"/>
    </w:pPr>
  </w:p>
  <w:p w14:paraId="262B5933" w14:textId="77777777" w:rsidR="007223D1" w:rsidRDefault="007223D1">
    <w:pPr>
      <w:pStyle w:val="Footer"/>
    </w:pPr>
  </w:p>
  <w:p w14:paraId="6809B279" w14:textId="77777777" w:rsidR="007223D1" w:rsidRDefault="007223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830EA" w14:textId="77777777" w:rsidR="002E4E00" w:rsidRDefault="002E4E00" w:rsidP="000163FF">
      <w:pPr>
        <w:spacing w:after="0" w:line="240" w:lineRule="auto"/>
      </w:pPr>
      <w:r>
        <w:separator/>
      </w:r>
    </w:p>
  </w:footnote>
  <w:footnote w:type="continuationSeparator" w:id="0">
    <w:p w14:paraId="2209EC67" w14:textId="77777777" w:rsidR="002E4E00" w:rsidRDefault="002E4E00" w:rsidP="000163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866"/>
    <w:multiLevelType w:val="multilevel"/>
    <w:tmpl w:val="3EFA4F92"/>
    <w:numStyleLink w:val="Question"/>
  </w:abstractNum>
  <w:abstractNum w:abstractNumId="1" w15:restartNumberingAfterBreak="0">
    <w:nsid w:val="02AA6EC4"/>
    <w:multiLevelType w:val="hybridMultilevel"/>
    <w:tmpl w:val="F208AB78"/>
    <w:lvl w:ilvl="0" w:tplc="FF0030C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7F005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C52CF"/>
    <w:multiLevelType w:val="multilevel"/>
    <w:tmpl w:val="A14A2370"/>
    <w:lvl w:ilvl="0">
      <w:start w:val="1"/>
      <w:numFmt w:val="decimal"/>
      <w:lvlText w:val="Q:- 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FC11247"/>
    <w:multiLevelType w:val="multilevel"/>
    <w:tmpl w:val="3EFA4F92"/>
    <w:styleLink w:val="Question"/>
    <w:lvl w:ilvl="0">
      <w:start w:val="1"/>
      <w:numFmt w:val="decimal"/>
      <w:lvlText w:val="Q:- 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upperRoman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1D54054"/>
    <w:multiLevelType w:val="hybridMultilevel"/>
    <w:tmpl w:val="302432F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6A15DBD"/>
    <w:multiLevelType w:val="hybridMultilevel"/>
    <w:tmpl w:val="A8BCA188"/>
    <w:lvl w:ilvl="0" w:tplc="04090015">
      <w:start w:val="1"/>
      <w:numFmt w:val="upperLetter"/>
      <w:lvlText w:val="%1."/>
      <w:lvlJc w:val="left"/>
      <w:pPr>
        <w:tabs>
          <w:tab w:val="num" w:pos="495"/>
        </w:tabs>
        <w:ind w:left="495" w:hanging="360"/>
      </w:pPr>
    </w:lvl>
    <w:lvl w:ilvl="1" w:tplc="699846BE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0409000F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6" w15:restartNumberingAfterBreak="0">
    <w:nsid w:val="181D5705"/>
    <w:multiLevelType w:val="multilevel"/>
    <w:tmpl w:val="F042C88A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F6F7C"/>
    <w:multiLevelType w:val="multilevel"/>
    <w:tmpl w:val="49B2B290"/>
    <w:lvl w:ilvl="0">
      <w:start w:val="1"/>
      <w:numFmt w:val="decimal"/>
      <w:lvlText w:val="Q:- 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41949"/>
    <w:multiLevelType w:val="multilevel"/>
    <w:tmpl w:val="A7D06F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1C675CF4"/>
    <w:multiLevelType w:val="multilevel"/>
    <w:tmpl w:val="F0626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upperLetter"/>
      <w:lvlText w:val="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8E6369C"/>
    <w:multiLevelType w:val="hybridMultilevel"/>
    <w:tmpl w:val="91D649E8"/>
    <w:lvl w:ilvl="0" w:tplc="07A8266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30383EFA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6185E68">
      <w:start w:val="1"/>
      <w:numFmt w:val="decimal"/>
      <w:lvlText w:val="%4."/>
      <w:lvlJc w:val="left"/>
      <w:pPr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004D77"/>
    <w:multiLevelType w:val="hybridMultilevel"/>
    <w:tmpl w:val="42FE7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195C75"/>
    <w:multiLevelType w:val="hybridMultilevel"/>
    <w:tmpl w:val="6AACB6B8"/>
    <w:lvl w:ilvl="0" w:tplc="699846BE">
      <w:start w:val="1"/>
      <w:numFmt w:val="lowerLetter"/>
      <w:lvlText w:val="%1."/>
      <w:lvlJc w:val="left"/>
      <w:pPr>
        <w:tabs>
          <w:tab w:val="num" w:pos="1215"/>
        </w:tabs>
        <w:ind w:left="1215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94366"/>
    <w:multiLevelType w:val="hybridMultilevel"/>
    <w:tmpl w:val="D9C6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540D9C"/>
    <w:multiLevelType w:val="hybridMultilevel"/>
    <w:tmpl w:val="851E35CA"/>
    <w:lvl w:ilvl="0" w:tplc="DB9EC98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470ACA"/>
    <w:multiLevelType w:val="hybridMultilevel"/>
    <w:tmpl w:val="964C8CE6"/>
    <w:lvl w:ilvl="0" w:tplc="2E40A3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96A2FA2"/>
    <w:multiLevelType w:val="hybridMultilevel"/>
    <w:tmpl w:val="37146EB6"/>
    <w:lvl w:ilvl="0" w:tplc="DB9EC98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4"/>
  </w:num>
  <w:num w:numId="4">
    <w:abstractNumId w:val="15"/>
  </w:num>
  <w:num w:numId="5">
    <w:abstractNumId w:val="9"/>
  </w:num>
  <w:num w:numId="6">
    <w:abstractNumId w:val="16"/>
  </w:num>
  <w:num w:numId="7">
    <w:abstractNumId w:val="6"/>
  </w:num>
  <w:num w:numId="8">
    <w:abstractNumId w:val="11"/>
  </w:num>
  <w:num w:numId="9">
    <w:abstractNumId w:val="1"/>
  </w:num>
  <w:num w:numId="10">
    <w:abstractNumId w:val="1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</w:num>
  <w:num w:numId="14">
    <w:abstractNumId w:val="0"/>
  </w:num>
  <w:num w:numId="15">
    <w:abstractNumId w:val="7"/>
  </w:num>
  <w:num w:numId="16">
    <w:abstractNumId w:val="2"/>
  </w:num>
  <w:num w:numId="17">
    <w:abstractNumId w:val="8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TAzNba0NDIyMjVR0lEKTi0uzszPAymwqAUAouCgXywAAAA="/>
  </w:docVars>
  <w:rsids>
    <w:rsidRoot w:val="00A71270"/>
    <w:rsid w:val="000031BA"/>
    <w:rsid w:val="000079FD"/>
    <w:rsid w:val="00012220"/>
    <w:rsid w:val="00014F51"/>
    <w:rsid w:val="000163FF"/>
    <w:rsid w:val="000237A9"/>
    <w:rsid w:val="00026E5C"/>
    <w:rsid w:val="00030D55"/>
    <w:rsid w:val="000332ED"/>
    <w:rsid w:val="00041D2B"/>
    <w:rsid w:val="00041DFD"/>
    <w:rsid w:val="000524E9"/>
    <w:rsid w:val="00053D68"/>
    <w:rsid w:val="00055147"/>
    <w:rsid w:val="00064015"/>
    <w:rsid w:val="00067462"/>
    <w:rsid w:val="000678E8"/>
    <w:rsid w:val="000713FA"/>
    <w:rsid w:val="00073D3B"/>
    <w:rsid w:val="00081A5E"/>
    <w:rsid w:val="0008371B"/>
    <w:rsid w:val="00083D0A"/>
    <w:rsid w:val="00084569"/>
    <w:rsid w:val="00085A8D"/>
    <w:rsid w:val="00092286"/>
    <w:rsid w:val="00094955"/>
    <w:rsid w:val="00095739"/>
    <w:rsid w:val="0009583E"/>
    <w:rsid w:val="000A29A6"/>
    <w:rsid w:val="000A6959"/>
    <w:rsid w:val="000B16A5"/>
    <w:rsid w:val="000B1FB2"/>
    <w:rsid w:val="000C1A7F"/>
    <w:rsid w:val="000C3C54"/>
    <w:rsid w:val="000D1BDB"/>
    <w:rsid w:val="000D7345"/>
    <w:rsid w:val="000E4F60"/>
    <w:rsid w:val="000E6A66"/>
    <w:rsid w:val="000E6AEB"/>
    <w:rsid w:val="001011BF"/>
    <w:rsid w:val="00102660"/>
    <w:rsid w:val="00110E96"/>
    <w:rsid w:val="00112F22"/>
    <w:rsid w:val="00114610"/>
    <w:rsid w:val="00124A74"/>
    <w:rsid w:val="001304F9"/>
    <w:rsid w:val="00130C95"/>
    <w:rsid w:val="0014072C"/>
    <w:rsid w:val="0014683E"/>
    <w:rsid w:val="00151A92"/>
    <w:rsid w:val="00153A6F"/>
    <w:rsid w:val="00155992"/>
    <w:rsid w:val="0015698E"/>
    <w:rsid w:val="00161862"/>
    <w:rsid w:val="00164642"/>
    <w:rsid w:val="001654B4"/>
    <w:rsid w:val="00175943"/>
    <w:rsid w:val="0018125B"/>
    <w:rsid w:val="00183508"/>
    <w:rsid w:val="00190656"/>
    <w:rsid w:val="001A0023"/>
    <w:rsid w:val="001A10EE"/>
    <w:rsid w:val="001A2257"/>
    <w:rsid w:val="001A512A"/>
    <w:rsid w:val="001A70D3"/>
    <w:rsid w:val="001B1525"/>
    <w:rsid w:val="001B2F20"/>
    <w:rsid w:val="001C0CFF"/>
    <w:rsid w:val="001C161C"/>
    <w:rsid w:val="001C1680"/>
    <w:rsid w:val="001C35D5"/>
    <w:rsid w:val="001C6665"/>
    <w:rsid w:val="001D105A"/>
    <w:rsid w:val="001D3609"/>
    <w:rsid w:val="001D750A"/>
    <w:rsid w:val="001D7AC7"/>
    <w:rsid w:val="001E20C1"/>
    <w:rsid w:val="001E2620"/>
    <w:rsid w:val="001E7634"/>
    <w:rsid w:val="001F0001"/>
    <w:rsid w:val="001F073A"/>
    <w:rsid w:val="001F0EC1"/>
    <w:rsid w:val="001F11A5"/>
    <w:rsid w:val="001F254B"/>
    <w:rsid w:val="001F49FC"/>
    <w:rsid w:val="00200947"/>
    <w:rsid w:val="00200DD6"/>
    <w:rsid w:val="00202BF1"/>
    <w:rsid w:val="00205369"/>
    <w:rsid w:val="00212702"/>
    <w:rsid w:val="0021328F"/>
    <w:rsid w:val="0021652F"/>
    <w:rsid w:val="0021675A"/>
    <w:rsid w:val="00217AD7"/>
    <w:rsid w:val="00230469"/>
    <w:rsid w:val="00237BFE"/>
    <w:rsid w:val="0024291F"/>
    <w:rsid w:val="00246574"/>
    <w:rsid w:val="002559AF"/>
    <w:rsid w:val="002610D8"/>
    <w:rsid w:val="00273510"/>
    <w:rsid w:val="0028107B"/>
    <w:rsid w:val="00282B43"/>
    <w:rsid w:val="00293FFA"/>
    <w:rsid w:val="002A098A"/>
    <w:rsid w:val="002A3A2E"/>
    <w:rsid w:val="002A62CF"/>
    <w:rsid w:val="002A65DB"/>
    <w:rsid w:val="002B0CCA"/>
    <w:rsid w:val="002B43DD"/>
    <w:rsid w:val="002B5661"/>
    <w:rsid w:val="002B648C"/>
    <w:rsid w:val="002C12B1"/>
    <w:rsid w:val="002C3C4A"/>
    <w:rsid w:val="002C465C"/>
    <w:rsid w:val="002C5E51"/>
    <w:rsid w:val="002C7797"/>
    <w:rsid w:val="002D2A29"/>
    <w:rsid w:val="002E1C23"/>
    <w:rsid w:val="002E2441"/>
    <w:rsid w:val="002E4E00"/>
    <w:rsid w:val="002F0541"/>
    <w:rsid w:val="002F1331"/>
    <w:rsid w:val="002F3477"/>
    <w:rsid w:val="002F53D1"/>
    <w:rsid w:val="002F67AA"/>
    <w:rsid w:val="0030111B"/>
    <w:rsid w:val="00301C2E"/>
    <w:rsid w:val="003135F4"/>
    <w:rsid w:val="00323339"/>
    <w:rsid w:val="003320DB"/>
    <w:rsid w:val="003325A8"/>
    <w:rsid w:val="003348EE"/>
    <w:rsid w:val="00343841"/>
    <w:rsid w:val="00343A07"/>
    <w:rsid w:val="003458E3"/>
    <w:rsid w:val="00362669"/>
    <w:rsid w:val="00365B2B"/>
    <w:rsid w:val="003727CB"/>
    <w:rsid w:val="00372B45"/>
    <w:rsid w:val="003734B8"/>
    <w:rsid w:val="003929D9"/>
    <w:rsid w:val="003A038D"/>
    <w:rsid w:val="003A4EA7"/>
    <w:rsid w:val="003B0628"/>
    <w:rsid w:val="003B703A"/>
    <w:rsid w:val="003C088F"/>
    <w:rsid w:val="003C2B46"/>
    <w:rsid w:val="003C35EC"/>
    <w:rsid w:val="003C6080"/>
    <w:rsid w:val="003C6CD4"/>
    <w:rsid w:val="003D0A16"/>
    <w:rsid w:val="003D22EB"/>
    <w:rsid w:val="00407199"/>
    <w:rsid w:val="0040788F"/>
    <w:rsid w:val="00411477"/>
    <w:rsid w:val="00411AF1"/>
    <w:rsid w:val="004165E5"/>
    <w:rsid w:val="00420A8D"/>
    <w:rsid w:val="004216BA"/>
    <w:rsid w:val="00422A5A"/>
    <w:rsid w:val="0042338D"/>
    <w:rsid w:val="004267AD"/>
    <w:rsid w:val="0043742E"/>
    <w:rsid w:val="0043790D"/>
    <w:rsid w:val="00437C66"/>
    <w:rsid w:val="00442137"/>
    <w:rsid w:val="00452093"/>
    <w:rsid w:val="00457B25"/>
    <w:rsid w:val="00474271"/>
    <w:rsid w:val="004752C9"/>
    <w:rsid w:val="00475BB1"/>
    <w:rsid w:val="0048314D"/>
    <w:rsid w:val="00485A4D"/>
    <w:rsid w:val="004861D2"/>
    <w:rsid w:val="00490E8C"/>
    <w:rsid w:val="00490FAF"/>
    <w:rsid w:val="004A400C"/>
    <w:rsid w:val="004B19C5"/>
    <w:rsid w:val="004B28DB"/>
    <w:rsid w:val="004C009A"/>
    <w:rsid w:val="004C4152"/>
    <w:rsid w:val="004D2D06"/>
    <w:rsid w:val="004D2F35"/>
    <w:rsid w:val="004D2FA9"/>
    <w:rsid w:val="004E0240"/>
    <w:rsid w:val="004E34C3"/>
    <w:rsid w:val="004E5015"/>
    <w:rsid w:val="004F6912"/>
    <w:rsid w:val="00503002"/>
    <w:rsid w:val="00504651"/>
    <w:rsid w:val="0051063F"/>
    <w:rsid w:val="0051411A"/>
    <w:rsid w:val="0051471A"/>
    <w:rsid w:val="00516FB3"/>
    <w:rsid w:val="005175F9"/>
    <w:rsid w:val="00517F4F"/>
    <w:rsid w:val="00520CD3"/>
    <w:rsid w:val="005218B8"/>
    <w:rsid w:val="00532D35"/>
    <w:rsid w:val="00547BAA"/>
    <w:rsid w:val="005505C5"/>
    <w:rsid w:val="00550C0D"/>
    <w:rsid w:val="005568DD"/>
    <w:rsid w:val="00564ABF"/>
    <w:rsid w:val="00566687"/>
    <w:rsid w:val="00571DDF"/>
    <w:rsid w:val="0057217C"/>
    <w:rsid w:val="0057238F"/>
    <w:rsid w:val="00576924"/>
    <w:rsid w:val="00580345"/>
    <w:rsid w:val="00580E21"/>
    <w:rsid w:val="00581FA7"/>
    <w:rsid w:val="00582F94"/>
    <w:rsid w:val="005830A9"/>
    <w:rsid w:val="00586515"/>
    <w:rsid w:val="00586DD4"/>
    <w:rsid w:val="005A2214"/>
    <w:rsid w:val="005B60CB"/>
    <w:rsid w:val="005C6EFE"/>
    <w:rsid w:val="005C7ADA"/>
    <w:rsid w:val="005D6285"/>
    <w:rsid w:val="005E1021"/>
    <w:rsid w:val="005F053F"/>
    <w:rsid w:val="005F1248"/>
    <w:rsid w:val="005F42FD"/>
    <w:rsid w:val="005F5638"/>
    <w:rsid w:val="00605476"/>
    <w:rsid w:val="00623D71"/>
    <w:rsid w:val="006326B2"/>
    <w:rsid w:val="00635324"/>
    <w:rsid w:val="0063722F"/>
    <w:rsid w:val="00637D91"/>
    <w:rsid w:val="00637FC6"/>
    <w:rsid w:val="006575A1"/>
    <w:rsid w:val="00666F7F"/>
    <w:rsid w:val="00674115"/>
    <w:rsid w:val="006800AF"/>
    <w:rsid w:val="006A16B7"/>
    <w:rsid w:val="006B151A"/>
    <w:rsid w:val="006B2B4A"/>
    <w:rsid w:val="006B4514"/>
    <w:rsid w:val="006B588F"/>
    <w:rsid w:val="006B649A"/>
    <w:rsid w:val="006B6EE4"/>
    <w:rsid w:val="006F35EF"/>
    <w:rsid w:val="006F707E"/>
    <w:rsid w:val="0070130E"/>
    <w:rsid w:val="0070312B"/>
    <w:rsid w:val="00704884"/>
    <w:rsid w:val="00704AC5"/>
    <w:rsid w:val="00711B40"/>
    <w:rsid w:val="00713B15"/>
    <w:rsid w:val="007223D1"/>
    <w:rsid w:val="0072482F"/>
    <w:rsid w:val="00730E58"/>
    <w:rsid w:val="00732030"/>
    <w:rsid w:val="007427AE"/>
    <w:rsid w:val="007555E4"/>
    <w:rsid w:val="00763298"/>
    <w:rsid w:val="0077369D"/>
    <w:rsid w:val="007743F7"/>
    <w:rsid w:val="00777036"/>
    <w:rsid w:val="0078484B"/>
    <w:rsid w:val="00797A22"/>
    <w:rsid w:val="007A1DEF"/>
    <w:rsid w:val="007A3195"/>
    <w:rsid w:val="007A4BC9"/>
    <w:rsid w:val="007A6B97"/>
    <w:rsid w:val="007B03A3"/>
    <w:rsid w:val="007B3A4F"/>
    <w:rsid w:val="007B5341"/>
    <w:rsid w:val="007C76E0"/>
    <w:rsid w:val="007D2BE7"/>
    <w:rsid w:val="007D5DAA"/>
    <w:rsid w:val="007D6C12"/>
    <w:rsid w:val="007E22F4"/>
    <w:rsid w:val="007E667A"/>
    <w:rsid w:val="007F57A6"/>
    <w:rsid w:val="008056E0"/>
    <w:rsid w:val="008076B9"/>
    <w:rsid w:val="00807FA0"/>
    <w:rsid w:val="008125F3"/>
    <w:rsid w:val="008151F7"/>
    <w:rsid w:val="008162AC"/>
    <w:rsid w:val="008168AA"/>
    <w:rsid w:val="00834484"/>
    <w:rsid w:val="00835274"/>
    <w:rsid w:val="00836324"/>
    <w:rsid w:val="00842254"/>
    <w:rsid w:val="00847C8D"/>
    <w:rsid w:val="00850ABE"/>
    <w:rsid w:val="00866FA4"/>
    <w:rsid w:val="00874F22"/>
    <w:rsid w:val="00875B8A"/>
    <w:rsid w:val="00887BEB"/>
    <w:rsid w:val="008A6CCA"/>
    <w:rsid w:val="008A6EA6"/>
    <w:rsid w:val="008B3D20"/>
    <w:rsid w:val="008B5B77"/>
    <w:rsid w:val="008C1996"/>
    <w:rsid w:val="008C1A43"/>
    <w:rsid w:val="008C41E3"/>
    <w:rsid w:val="008D3164"/>
    <w:rsid w:val="008E1785"/>
    <w:rsid w:val="008E5154"/>
    <w:rsid w:val="008F2A9C"/>
    <w:rsid w:val="009008CF"/>
    <w:rsid w:val="00905C4B"/>
    <w:rsid w:val="009077BF"/>
    <w:rsid w:val="009200D8"/>
    <w:rsid w:val="00921B97"/>
    <w:rsid w:val="00922CCA"/>
    <w:rsid w:val="0093581D"/>
    <w:rsid w:val="00936A54"/>
    <w:rsid w:val="00942449"/>
    <w:rsid w:val="00947977"/>
    <w:rsid w:val="009523B6"/>
    <w:rsid w:val="00952712"/>
    <w:rsid w:val="00953FDE"/>
    <w:rsid w:val="0095764D"/>
    <w:rsid w:val="009761E3"/>
    <w:rsid w:val="00981894"/>
    <w:rsid w:val="00983464"/>
    <w:rsid w:val="00990DC3"/>
    <w:rsid w:val="00996E3A"/>
    <w:rsid w:val="00997D1F"/>
    <w:rsid w:val="009A0ED0"/>
    <w:rsid w:val="009A4ED4"/>
    <w:rsid w:val="009A53D9"/>
    <w:rsid w:val="009A7916"/>
    <w:rsid w:val="009B2BE5"/>
    <w:rsid w:val="009B4A36"/>
    <w:rsid w:val="009C02E9"/>
    <w:rsid w:val="009C0DF3"/>
    <w:rsid w:val="009C3C1C"/>
    <w:rsid w:val="009C584B"/>
    <w:rsid w:val="009C743F"/>
    <w:rsid w:val="009C79F3"/>
    <w:rsid w:val="009C79FC"/>
    <w:rsid w:val="009D692A"/>
    <w:rsid w:val="009E1DCB"/>
    <w:rsid w:val="00A01960"/>
    <w:rsid w:val="00A046B3"/>
    <w:rsid w:val="00A10572"/>
    <w:rsid w:val="00A15D34"/>
    <w:rsid w:val="00A163ED"/>
    <w:rsid w:val="00A17B55"/>
    <w:rsid w:val="00A25961"/>
    <w:rsid w:val="00A265BA"/>
    <w:rsid w:val="00A345A8"/>
    <w:rsid w:val="00A358FD"/>
    <w:rsid w:val="00A41E08"/>
    <w:rsid w:val="00A449A0"/>
    <w:rsid w:val="00A50A21"/>
    <w:rsid w:val="00A50B22"/>
    <w:rsid w:val="00A53CD0"/>
    <w:rsid w:val="00A56FEA"/>
    <w:rsid w:val="00A572DA"/>
    <w:rsid w:val="00A6026C"/>
    <w:rsid w:val="00A620DA"/>
    <w:rsid w:val="00A6516A"/>
    <w:rsid w:val="00A65792"/>
    <w:rsid w:val="00A71270"/>
    <w:rsid w:val="00A74A17"/>
    <w:rsid w:val="00A8747D"/>
    <w:rsid w:val="00A9165A"/>
    <w:rsid w:val="00A93725"/>
    <w:rsid w:val="00A94FDF"/>
    <w:rsid w:val="00A95286"/>
    <w:rsid w:val="00A9588B"/>
    <w:rsid w:val="00AA4086"/>
    <w:rsid w:val="00AB0EFE"/>
    <w:rsid w:val="00AB2CE2"/>
    <w:rsid w:val="00AB72D5"/>
    <w:rsid w:val="00AD0255"/>
    <w:rsid w:val="00AD5E52"/>
    <w:rsid w:val="00AD74A2"/>
    <w:rsid w:val="00AE5A1F"/>
    <w:rsid w:val="00AF38AD"/>
    <w:rsid w:val="00B17097"/>
    <w:rsid w:val="00B1798C"/>
    <w:rsid w:val="00B20C69"/>
    <w:rsid w:val="00B35A71"/>
    <w:rsid w:val="00B3632D"/>
    <w:rsid w:val="00B42D6A"/>
    <w:rsid w:val="00B448FB"/>
    <w:rsid w:val="00B56F89"/>
    <w:rsid w:val="00B600D1"/>
    <w:rsid w:val="00B62288"/>
    <w:rsid w:val="00B70AFC"/>
    <w:rsid w:val="00B71312"/>
    <w:rsid w:val="00B75817"/>
    <w:rsid w:val="00B81598"/>
    <w:rsid w:val="00B82027"/>
    <w:rsid w:val="00B90820"/>
    <w:rsid w:val="00BA2016"/>
    <w:rsid w:val="00BA22CC"/>
    <w:rsid w:val="00BA7260"/>
    <w:rsid w:val="00BC6A83"/>
    <w:rsid w:val="00BC6E85"/>
    <w:rsid w:val="00BE1FB6"/>
    <w:rsid w:val="00BE3831"/>
    <w:rsid w:val="00BE3A68"/>
    <w:rsid w:val="00BF4017"/>
    <w:rsid w:val="00C02013"/>
    <w:rsid w:val="00C0608B"/>
    <w:rsid w:val="00C12DA1"/>
    <w:rsid w:val="00C21E22"/>
    <w:rsid w:val="00C21E7C"/>
    <w:rsid w:val="00C251DF"/>
    <w:rsid w:val="00C31D6F"/>
    <w:rsid w:val="00C358FD"/>
    <w:rsid w:val="00C360C0"/>
    <w:rsid w:val="00C41841"/>
    <w:rsid w:val="00C44084"/>
    <w:rsid w:val="00C45401"/>
    <w:rsid w:val="00C454A9"/>
    <w:rsid w:val="00C5535B"/>
    <w:rsid w:val="00C63E1B"/>
    <w:rsid w:val="00C65655"/>
    <w:rsid w:val="00C671BD"/>
    <w:rsid w:val="00C7154A"/>
    <w:rsid w:val="00C71CEB"/>
    <w:rsid w:val="00C75E82"/>
    <w:rsid w:val="00C76661"/>
    <w:rsid w:val="00C76DB0"/>
    <w:rsid w:val="00C7721B"/>
    <w:rsid w:val="00C86393"/>
    <w:rsid w:val="00C911EC"/>
    <w:rsid w:val="00C9158D"/>
    <w:rsid w:val="00C95B76"/>
    <w:rsid w:val="00CA5997"/>
    <w:rsid w:val="00CA5E5E"/>
    <w:rsid w:val="00CB4AFB"/>
    <w:rsid w:val="00CB5353"/>
    <w:rsid w:val="00CB7126"/>
    <w:rsid w:val="00CC2CC1"/>
    <w:rsid w:val="00CC2FB2"/>
    <w:rsid w:val="00CC58EE"/>
    <w:rsid w:val="00CD2AC8"/>
    <w:rsid w:val="00CD4ACB"/>
    <w:rsid w:val="00CD743B"/>
    <w:rsid w:val="00CD7E80"/>
    <w:rsid w:val="00CE202F"/>
    <w:rsid w:val="00CE74A1"/>
    <w:rsid w:val="00CF7E95"/>
    <w:rsid w:val="00D0221A"/>
    <w:rsid w:val="00D04267"/>
    <w:rsid w:val="00D2010F"/>
    <w:rsid w:val="00D24C2B"/>
    <w:rsid w:val="00D35A89"/>
    <w:rsid w:val="00D3638C"/>
    <w:rsid w:val="00D37807"/>
    <w:rsid w:val="00D57927"/>
    <w:rsid w:val="00D60C6D"/>
    <w:rsid w:val="00D61E12"/>
    <w:rsid w:val="00D76055"/>
    <w:rsid w:val="00D816ED"/>
    <w:rsid w:val="00D82A02"/>
    <w:rsid w:val="00D92056"/>
    <w:rsid w:val="00D93B4A"/>
    <w:rsid w:val="00DB061C"/>
    <w:rsid w:val="00DB2E80"/>
    <w:rsid w:val="00DB5327"/>
    <w:rsid w:val="00DB710D"/>
    <w:rsid w:val="00DC5215"/>
    <w:rsid w:val="00DD66D4"/>
    <w:rsid w:val="00DF2101"/>
    <w:rsid w:val="00DF626C"/>
    <w:rsid w:val="00E05D7B"/>
    <w:rsid w:val="00E06F29"/>
    <w:rsid w:val="00E12031"/>
    <w:rsid w:val="00E147C7"/>
    <w:rsid w:val="00E247CB"/>
    <w:rsid w:val="00E30325"/>
    <w:rsid w:val="00E31A80"/>
    <w:rsid w:val="00E4543E"/>
    <w:rsid w:val="00E47445"/>
    <w:rsid w:val="00E52FD5"/>
    <w:rsid w:val="00E55186"/>
    <w:rsid w:val="00E55A16"/>
    <w:rsid w:val="00E573B0"/>
    <w:rsid w:val="00E606E3"/>
    <w:rsid w:val="00E628FE"/>
    <w:rsid w:val="00E71471"/>
    <w:rsid w:val="00E748BD"/>
    <w:rsid w:val="00E8573E"/>
    <w:rsid w:val="00E85D12"/>
    <w:rsid w:val="00E91908"/>
    <w:rsid w:val="00E95EF2"/>
    <w:rsid w:val="00E9630E"/>
    <w:rsid w:val="00E96CBE"/>
    <w:rsid w:val="00EA115A"/>
    <w:rsid w:val="00EA43FD"/>
    <w:rsid w:val="00EA64B4"/>
    <w:rsid w:val="00EA6D00"/>
    <w:rsid w:val="00EA7A87"/>
    <w:rsid w:val="00EB2D71"/>
    <w:rsid w:val="00EB57F4"/>
    <w:rsid w:val="00EC47DD"/>
    <w:rsid w:val="00ED39B6"/>
    <w:rsid w:val="00EE788F"/>
    <w:rsid w:val="00EF2755"/>
    <w:rsid w:val="00F02CFC"/>
    <w:rsid w:val="00F113BA"/>
    <w:rsid w:val="00F228D1"/>
    <w:rsid w:val="00F326CD"/>
    <w:rsid w:val="00F34AC4"/>
    <w:rsid w:val="00F3564D"/>
    <w:rsid w:val="00F426C7"/>
    <w:rsid w:val="00F46D97"/>
    <w:rsid w:val="00F51DB2"/>
    <w:rsid w:val="00F54E90"/>
    <w:rsid w:val="00F57665"/>
    <w:rsid w:val="00F61B9E"/>
    <w:rsid w:val="00F620EB"/>
    <w:rsid w:val="00F63961"/>
    <w:rsid w:val="00F65283"/>
    <w:rsid w:val="00F65883"/>
    <w:rsid w:val="00F65F5B"/>
    <w:rsid w:val="00F66663"/>
    <w:rsid w:val="00F91070"/>
    <w:rsid w:val="00F912AF"/>
    <w:rsid w:val="00F96966"/>
    <w:rsid w:val="00FA12A9"/>
    <w:rsid w:val="00FA271C"/>
    <w:rsid w:val="00FB4800"/>
    <w:rsid w:val="00FC1D4D"/>
    <w:rsid w:val="00FD2604"/>
    <w:rsid w:val="00FD3D29"/>
    <w:rsid w:val="00FD5F33"/>
    <w:rsid w:val="00FE2CDB"/>
    <w:rsid w:val="00FE3E36"/>
    <w:rsid w:val="00FF3EA3"/>
    <w:rsid w:val="00FF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35D74"/>
  <w15:docId w15:val="{9FE64EFC-96A2-4215-B570-0E6B095BC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D91"/>
  </w:style>
  <w:style w:type="paragraph" w:styleId="Heading1">
    <w:name w:val="heading 1"/>
    <w:basedOn w:val="Normal"/>
    <w:next w:val="Normal"/>
    <w:link w:val="Heading1Char"/>
    <w:qFormat/>
    <w:rsid w:val="00835274"/>
    <w:pPr>
      <w:keepNext/>
      <w:autoSpaceDE w:val="0"/>
      <w:autoSpaceDN w:val="0"/>
      <w:adjustRightInd w:val="0"/>
      <w:spacing w:after="0" w:line="240" w:lineRule="auto"/>
      <w:ind w:left="1755"/>
      <w:outlineLvl w:val="0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2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12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2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712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127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1270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A71270"/>
  </w:style>
  <w:style w:type="character" w:customStyle="1" w:styleId="number">
    <w:name w:val="number"/>
    <w:basedOn w:val="DefaultParagraphFont"/>
    <w:rsid w:val="00A71270"/>
  </w:style>
  <w:style w:type="character" w:customStyle="1" w:styleId="string">
    <w:name w:val="string"/>
    <w:basedOn w:val="DefaultParagraphFont"/>
    <w:rsid w:val="00A71270"/>
  </w:style>
  <w:style w:type="paragraph" w:styleId="Header">
    <w:name w:val="header"/>
    <w:basedOn w:val="Normal"/>
    <w:link w:val="HeaderChar"/>
    <w:uiPriority w:val="99"/>
    <w:unhideWhenUsed/>
    <w:rsid w:val="0001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3FF"/>
  </w:style>
  <w:style w:type="paragraph" w:styleId="Footer">
    <w:name w:val="footer"/>
    <w:basedOn w:val="Normal"/>
    <w:link w:val="FooterChar"/>
    <w:uiPriority w:val="99"/>
    <w:unhideWhenUsed/>
    <w:rsid w:val="0001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3FF"/>
  </w:style>
  <w:style w:type="paragraph" w:styleId="NoSpacing">
    <w:name w:val="No Spacing"/>
    <w:uiPriority w:val="1"/>
    <w:qFormat/>
    <w:rsid w:val="0016464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16464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72482F"/>
  </w:style>
  <w:style w:type="table" w:styleId="TableGrid">
    <w:name w:val="Table Grid"/>
    <w:basedOn w:val="TableNormal"/>
    <w:uiPriority w:val="59"/>
    <w:rsid w:val="00FE3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E5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wd">
    <w:name w:val="kwd"/>
    <w:rsid w:val="008B3D20"/>
  </w:style>
  <w:style w:type="character" w:customStyle="1" w:styleId="pln">
    <w:name w:val="pln"/>
    <w:rsid w:val="008B3D20"/>
  </w:style>
  <w:style w:type="character" w:customStyle="1" w:styleId="typ">
    <w:name w:val="typ"/>
    <w:rsid w:val="008B3D20"/>
  </w:style>
  <w:style w:type="character" w:customStyle="1" w:styleId="pun">
    <w:name w:val="pun"/>
    <w:rsid w:val="008B3D20"/>
  </w:style>
  <w:style w:type="character" w:customStyle="1" w:styleId="lit">
    <w:name w:val="lit"/>
    <w:rsid w:val="008B3D20"/>
  </w:style>
  <w:style w:type="character" w:customStyle="1" w:styleId="str">
    <w:name w:val="str"/>
    <w:rsid w:val="008B3D20"/>
  </w:style>
  <w:style w:type="character" w:customStyle="1" w:styleId="Heading1Char">
    <w:name w:val="Heading 1 Char"/>
    <w:basedOn w:val="DefaultParagraphFont"/>
    <w:link w:val="Heading1"/>
    <w:rsid w:val="00835274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comment">
    <w:name w:val="comment"/>
    <w:rsid w:val="00905C4B"/>
  </w:style>
  <w:style w:type="paragraph" w:styleId="Caption">
    <w:name w:val="caption"/>
    <w:basedOn w:val="Normal"/>
    <w:next w:val="Normal"/>
    <w:uiPriority w:val="35"/>
    <w:unhideWhenUsed/>
    <w:qFormat/>
    <w:rsid w:val="00FA271C"/>
    <w:pPr>
      <w:spacing w:line="240" w:lineRule="auto"/>
    </w:pPr>
    <w:rPr>
      <w:rFonts w:ascii="Calibri" w:eastAsia="Calibri" w:hAnsi="Calibri" w:cs="Arial"/>
      <w:b/>
      <w:bCs/>
      <w:color w:val="4F81BD"/>
      <w:sz w:val="18"/>
      <w:szCs w:val="18"/>
    </w:rPr>
  </w:style>
  <w:style w:type="numbering" w:customStyle="1" w:styleId="Question">
    <w:name w:val="Question"/>
    <w:uiPriority w:val="99"/>
    <w:rsid w:val="00FA271C"/>
    <w:pPr>
      <w:numPr>
        <w:numId w:val="13"/>
      </w:numPr>
    </w:pPr>
  </w:style>
  <w:style w:type="paragraph" w:styleId="BodyText3">
    <w:name w:val="Body Text 3"/>
    <w:basedOn w:val="Normal"/>
    <w:link w:val="BodyText3Char"/>
    <w:rsid w:val="00FA271C"/>
    <w:pPr>
      <w:spacing w:after="0" w:line="240" w:lineRule="auto"/>
    </w:pPr>
    <w:rPr>
      <w:rFonts w:ascii="Lucida Console" w:eastAsia="Times New Roman" w:hAnsi="Lucida Console" w:cs="Times New Roman"/>
      <w:sz w:val="20"/>
      <w:szCs w:val="24"/>
    </w:rPr>
  </w:style>
  <w:style w:type="character" w:customStyle="1" w:styleId="BodyText3Char">
    <w:name w:val="Body Text 3 Char"/>
    <w:basedOn w:val="DefaultParagraphFont"/>
    <w:link w:val="BodyText3"/>
    <w:rsid w:val="00FA271C"/>
    <w:rPr>
      <w:rFonts w:ascii="Lucida Console" w:eastAsia="Times New Roman" w:hAnsi="Lucida Console" w:cs="Times New Roman"/>
      <w:sz w:val="20"/>
      <w:szCs w:val="24"/>
    </w:rPr>
  </w:style>
  <w:style w:type="paragraph" w:customStyle="1" w:styleId="paragraph">
    <w:name w:val="paragraph"/>
    <w:basedOn w:val="Normal"/>
    <w:rsid w:val="003626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62669"/>
  </w:style>
  <w:style w:type="character" w:customStyle="1" w:styleId="eop">
    <w:name w:val="eop"/>
    <w:basedOn w:val="DefaultParagraphFont"/>
    <w:rsid w:val="00362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84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0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4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4" ma:contentTypeDescription="Create a new document." ma:contentTypeScope="" ma:versionID="0b10a98fb4071e96563382dff1bbe5e3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4dfc5431e05d07965f1632b18deb7b7f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507429-B8F3-431D-BA90-4F9248611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C68F92-679D-4CD1-B3EE-EC4E0CA2DB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F9A60E3-7B2A-449D-950C-1D348D5D5D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97521B-BEE8-455A-B1BC-C48BE5A43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64</Words>
  <Characters>151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md Shahid</dc:creator>
  <cp:lastModifiedBy>SP21-BSE-008 (Muhammad Talha Shafiq Choudhary)</cp:lastModifiedBy>
  <cp:revision>4</cp:revision>
  <cp:lastPrinted>2021-03-18T03:36:00Z</cp:lastPrinted>
  <dcterms:created xsi:type="dcterms:W3CDTF">2021-06-03T08:36:00Z</dcterms:created>
  <dcterms:modified xsi:type="dcterms:W3CDTF">2021-06-23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